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1A50" w:rsidRPr="00E978E2" w:rsidRDefault="00E8655C" w:rsidP="00E8655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E978E2">
        <w:rPr>
          <w:rFonts w:ascii="Times New Roman" w:hAnsi="Times New Roman" w:cs="Times New Roman"/>
          <w:b/>
          <w:sz w:val="24"/>
          <w:szCs w:val="24"/>
        </w:rPr>
        <w:t xml:space="preserve">Summary of the proceedings of the Regular Meeting of the District Commissioners of the Creole Nature Trail Scenic Byway District, State of Louisiana, taken at a regular meeting held </w:t>
      </w:r>
      <w:r w:rsidR="007B05AF">
        <w:rPr>
          <w:rFonts w:ascii="Times New Roman" w:hAnsi="Times New Roman" w:cs="Times New Roman"/>
          <w:b/>
          <w:sz w:val="24"/>
          <w:szCs w:val="24"/>
        </w:rPr>
        <w:t>Ma</w:t>
      </w:r>
      <w:r w:rsidR="007E142A">
        <w:rPr>
          <w:rFonts w:ascii="Times New Roman" w:hAnsi="Times New Roman" w:cs="Times New Roman"/>
          <w:b/>
          <w:sz w:val="24"/>
          <w:szCs w:val="24"/>
        </w:rPr>
        <w:t>y 30</w:t>
      </w:r>
      <w:r w:rsidR="00FD1FA1">
        <w:rPr>
          <w:rFonts w:ascii="Times New Roman" w:hAnsi="Times New Roman" w:cs="Times New Roman"/>
          <w:b/>
          <w:sz w:val="24"/>
          <w:szCs w:val="24"/>
        </w:rPr>
        <w:t>, 201</w:t>
      </w:r>
      <w:r w:rsidR="007B05AF">
        <w:rPr>
          <w:rFonts w:ascii="Times New Roman" w:hAnsi="Times New Roman" w:cs="Times New Roman"/>
          <w:b/>
          <w:sz w:val="24"/>
          <w:szCs w:val="24"/>
        </w:rPr>
        <w:t>9</w:t>
      </w:r>
      <w:r w:rsidRPr="00E978E2">
        <w:rPr>
          <w:rFonts w:ascii="Times New Roman" w:hAnsi="Times New Roman" w:cs="Times New Roman"/>
          <w:b/>
          <w:sz w:val="24"/>
          <w:szCs w:val="24"/>
        </w:rPr>
        <w:t xml:space="preserve"> at the </w:t>
      </w:r>
      <w:r w:rsidR="00DE7393">
        <w:rPr>
          <w:rFonts w:ascii="Times New Roman" w:hAnsi="Times New Roman" w:cs="Times New Roman"/>
          <w:b/>
          <w:sz w:val="24"/>
          <w:szCs w:val="24"/>
        </w:rPr>
        <w:t>Southwest Louisiana Convention &amp; Visitor Bureau</w:t>
      </w:r>
      <w:r w:rsidRPr="00E978E2">
        <w:rPr>
          <w:rFonts w:ascii="Times New Roman" w:hAnsi="Times New Roman" w:cs="Times New Roman"/>
          <w:b/>
          <w:sz w:val="24"/>
          <w:szCs w:val="24"/>
        </w:rPr>
        <w:t xml:space="preserve"> building at 5:30 p.m.</w:t>
      </w:r>
    </w:p>
    <w:p w:rsidR="00E8655C" w:rsidRDefault="00E8655C" w:rsidP="00E8655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26F2C" w:rsidRDefault="00E8655C" w:rsidP="00C26F2C">
      <w:pPr>
        <w:spacing w:after="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ttendance was the District Commissioners as follows:</w:t>
      </w:r>
    </w:p>
    <w:p w:rsidR="003B7211" w:rsidRDefault="003B7211" w:rsidP="00E865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ul Guillory, Chair</w:t>
      </w:r>
      <w:r w:rsidR="007B05AF">
        <w:rPr>
          <w:rFonts w:ascii="Times New Roman" w:hAnsi="Times New Roman" w:cs="Times New Roman"/>
          <w:sz w:val="24"/>
          <w:szCs w:val="24"/>
        </w:rPr>
        <w:t>man</w:t>
      </w:r>
    </w:p>
    <w:p w:rsidR="0081355F" w:rsidRDefault="0081355F" w:rsidP="00E865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elley Johnson, </w:t>
      </w:r>
      <w:r w:rsidR="007B05AF">
        <w:rPr>
          <w:rFonts w:ascii="Times New Roman" w:hAnsi="Times New Roman" w:cs="Times New Roman"/>
          <w:sz w:val="24"/>
          <w:szCs w:val="24"/>
        </w:rPr>
        <w:t>Vice-Chair</w:t>
      </w:r>
    </w:p>
    <w:p w:rsidR="00FD1FA1" w:rsidRDefault="00FD1FA1" w:rsidP="00E865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ette Richey</w:t>
      </w:r>
    </w:p>
    <w:p w:rsidR="00B119B8" w:rsidRDefault="007E142A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te Hurle</w:t>
      </w:r>
      <w:r w:rsidR="00B119B8">
        <w:rPr>
          <w:rFonts w:ascii="Times New Roman" w:hAnsi="Times New Roman" w:cs="Times New Roman"/>
          <w:sz w:val="24"/>
          <w:szCs w:val="24"/>
        </w:rPr>
        <w:t>y</w:t>
      </w:r>
    </w:p>
    <w:p w:rsidR="00E63331" w:rsidRDefault="00E63331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immy Brown</w:t>
      </w:r>
    </w:p>
    <w:p w:rsidR="007B05AF" w:rsidRDefault="007B05AF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ula Chesson</w:t>
      </w:r>
    </w:p>
    <w:p w:rsidR="007B05AF" w:rsidRDefault="007E142A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 Wilkinson</w:t>
      </w:r>
    </w:p>
    <w:p w:rsidR="001B042B" w:rsidRDefault="001B042B" w:rsidP="001B042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8655C" w:rsidRDefault="00E8655C" w:rsidP="00BB75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ent</w:t>
      </w:r>
      <w:r w:rsidR="00DE7393">
        <w:rPr>
          <w:rFonts w:ascii="Times New Roman" w:hAnsi="Times New Roman" w:cs="Times New Roman"/>
          <w:sz w:val="24"/>
          <w:szCs w:val="24"/>
        </w:rPr>
        <w:t xml:space="preserve">:  </w:t>
      </w:r>
      <w:r w:rsidR="007E142A">
        <w:rPr>
          <w:rFonts w:ascii="Times New Roman" w:hAnsi="Times New Roman" w:cs="Times New Roman"/>
          <w:sz w:val="24"/>
          <w:szCs w:val="24"/>
        </w:rPr>
        <w:t xml:space="preserve">Carolyn Miller, secretary/treasurer, Don </w:t>
      </w:r>
      <w:proofErr w:type="spellStart"/>
      <w:r w:rsidR="007E142A">
        <w:rPr>
          <w:rFonts w:ascii="Times New Roman" w:hAnsi="Times New Roman" w:cs="Times New Roman"/>
          <w:sz w:val="24"/>
          <w:szCs w:val="24"/>
        </w:rPr>
        <w:t>Duberville</w:t>
      </w:r>
      <w:proofErr w:type="spellEnd"/>
      <w:r w:rsidR="007E142A">
        <w:rPr>
          <w:rFonts w:ascii="Times New Roman" w:hAnsi="Times New Roman" w:cs="Times New Roman"/>
          <w:sz w:val="24"/>
          <w:szCs w:val="24"/>
        </w:rPr>
        <w:t xml:space="preserve"> and Wendy Harrington</w:t>
      </w:r>
    </w:p>
    <w:p w:rsidR="00E8655C" w:rsidRDefault="00E8655C" w:rsidP="00BB75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 present w</w:t>
      </w:r>
      <w:r w:rsidR="00363624">
        <w:rPr>
          <w:rFonts w:ascii="Times New Roman" w:hAnsi="Times New Roman" w:cs="Times New Roman"/>
          <w:sz w:val="24"/>
          <w:szCs w:val="24"/>
        </w:rPr>
        <w:t>e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C77B1">
        <w:rPr>
          <w:rFonts w:ascii="Times New Roman" w:hAnsi="Times New Roman" w:cs="Times New Roman"/>
          <w:sz w:val="24"/>
          <w:szCs w:val="24"/>
        </w:rPr>
        <w:t xml:space="preserve">Anne </w:t>
      </w:r>
      <w:proofErr w:type="spellStart"/>
      <w:r w:rsidR="007C77B1">
        <w:rPr>
          <w:rFonts w:ascii="Times New Roman" w:hAnsi="Times New Roman" w:cs="Times New Roman"/>
          <w:sz w:val="24"/>
          <w:szCs w:val="24"/>
        </w:rPr>
        <w:t>Klenke</w:t>
      </w:r>
      <w:proofErr w:type="spellEnd"/>
      <w:r w:rsidR="007C77B1">
        <w:rPr>
          <w:rFonts w:ascii="Times New Roman" w:hAnsi="Times New Roman" w:cs="Times New Roman"/>
          <w:sz w:val="24"/>
          <w:szCs w:val="24"/>
        </w:rPr>
        <w:t xml:space="preserve">, Tourism Director and </w:t>
      </w:r>
      <w:r>
        <w:rPr>
          <w:rFonts w:ascii="Times New Roman" w:hAnsi="Times New Roman" w:cs="Times New Roman"/>
          <w:sz w:val="24"/>
          <w:szCs w:val="24"/>
        </w:rPr>
        <w:t>Cindy Johnson</w:t>
      </w:r>
      <w:r w:rsidR="00DE7393">
        <w:rPr>
          <w:rFonts w:ascii="Times New Roman" w:hAnsi="Times New Roman" w:cs="Times New Roman"/>
          <w:sz w:val="24"/>
          <w:szCs w:val="24"/>
        </w:rPr>
        <w:t xml:space="preserve">, </w:t>
      </w:r>
      <w:r w:rsidR="007C77B1">
        <w:rPr>
          <w:rFonts w:ascii="Times New Roman" w:hAnsi="Times New Roman" w:cs="Times New Roman"/>
          <w:sz w:val="24"/>
          <w:szCs w:val="24"/>
        </w:rPr>
        <w:t>S</w:t>
      </w:r>
      <w:r w:rsidR="00DE7393">
        <w:rPr>
          <w:rFonts w:ascii="Times New Roman" w:hAnsi="Times New Roman" w:cs="Times New Roman"/>
          <w:sz w:val="24"/>
          <w:szCs w:val="24"/>
        </w:rPr>
        <w:t xml:space="preserve">pecial </w:t>
      </w:r>
      <w:r w:rsidR="007C77B1">
        <w:rPr>
          <w:rFonts w:ascii="Times New Roman" w:hAnsi="Times New Roman" w:cs="Times New Roman"/>
          <w:sz w:val="24"/>
          <w:szCs w:val="24"/>
        </w:rPr>
        <w:t>P</w:t>
      </w:r>
      <w:r w:rsidR="00DE7393">
        <w:rPr>
          <w:rFonts w:ascii="Times New Roman" w:hAnsi="Times New Roman" w:cs="Times New Roman"/>
          <w:sz w:val="24"/>
          <w:szCs w:val="24"/>
        </w:rPr>
        <w:t xml:space="preserve">rojects </w:t>
      </w:r>
      <w:r w:rsidR="007C77B1">
        <w:rPr>
          <w:rFonts w:ascii="Times New Roman" w:hAnsi="Times New Roman" w:cs="Times New Roman"/>
          <w:sz w:val="24"/>
          <w:szCs w:val="24"/>
        </w:rPr>
        <w:t>M</w:t>
      </w:r>
      <w:r w:rsidR="00DE7393">
        <w:rPr>
          <w:rFonts w:ascii="Times New Roman" w:hAnsi="Times New Roman" w:cs="Times New Roman"/>
          <w:sz w:val="24"/>
          <w:szCs w:val="24"/>
        </w:rPr>
        <w:t xml:space="preserve">anager, </w:t>
      </w:r>
      <w:r w:rsidR="007E142A">
        <w:rPr>
          <w:rFonts w:ascii="Times New Roman" w:hAnsi="Times New Roman" w:cs="Times New Roman"/>
          <w:sz w:val="24"/>
          <w:szCs w:val="24"/>
        </w:rPr>
        <w:t xml:space="preserve">and Heather Savoir, accounting/HR director </w:t>
      </w:r>
      <w:r w:rsidR="00DE7393">
        <w:rPr>
          <w:rFonts w:ascii="Times New Roman" w:hAnsi="Times New Roman" w:cs="Times New Roman"/>
          <w:sz w:val="24"/>
          <w:szCs w:val="24"/>
        </w:rPr>
        <w:t xml:space="preserve">for </w:t>
      </w:r>
      <w:r w:rsidR="00780600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Southwest Louisiana Convention &amp; Visitors Bureau</w:t>
      </w:r>
      <w:r w:rsidR="00363624">
        <w:rPr>
          <w:rFonts w:ascii="Times New Roman" w:hAnsi="Times New Roman" w:cs="Times New Roman"/>
          <w:sz w:val="24"/>
          <w:szCs w:val="24"/>
        </w:rPr>
        <w:t>.</w:t>
      </w:r>
      <w:r w:rsidR="007E142A">
        <w:rPr>
          <w:rFonts w:ascii="Times New Roman" w:hAnsi="Times New Roman" w:cs="Times New Roman"/>
          <w:sz w:val="24"/>
          <w:szCs w:val="24"/>
        </w:rPr>
        <w:t xml:space="preserve">  Diane Borden-</w:t>
      </w:r>
      <w:proofErr w:type="spellStart"/>
      <w:r w:rsidR="007E142A">
        <w:rPr>
          <w:rFonts w:ascii="Times New Roman" w:hAnsi="Times New Roman" w:cs="Times New Roman"/>
          <w:sz w:val="24"/>
          <w:szCs w:val="24"/>
        </w:rPr>
        <w:t>Billiot</w:t>
      </w:r>
      <w:proofErr w:type="spellEnd"/>
      <w:r w:rsidR="007E142A">
        <w:rPr>
          <w:rFonts w:ascii="Times New Roman" w:hAnsi="Times New Roman" w:cs="Times New Roman"/>
          <w:sz w:val="24"/>
          <w:szCs w:val="24"/>
        </w:rPr>
        <w:t>, outreach coordinator, Sabine National Wildlife refuge Complex.</w:t>
      </w:r>
    </w:p>
    <w:p w:rsidR="002E0034" w:rsidRDefault="002E003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l to Order</w:t>
      </w:r>
    </w:p>
    <w:p w:rsidR="003B7211" w:rsidRDefault="003B7211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s and welcome guests.</w:t>
      </w:r>
    </w:p>
    <w:p w:rsidR="007E142A" w:rsidRDefault="007E142A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fficially accept resignation of Monte Hurley.</w:t>
      </w:r>
    </w:p>
    <w:p w:rsidR="007E142A" w:rsidRDefault="007E142A" w:rsidP="007E14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fficially seat and welcome new district member Sam Wilkinson.</w:t>
      </w:r>
    </w:p>
    <w:p w:rsidR="007E142A" w:rsidRDefault="007E142A" w:rsidP="007E14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ognition of past chairman Monte Hurley.</w:t>
      </w:r>
    </w:p>
    <w:p w:rsidR="00E8655C" w:rsidRDefault="00E8655C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the minutes from the </w:t>
      </w:r>
      <w:r w:rsidR="007E142A">
        <w:rPr>
          <w:rFonts w:ascii="Times New Roman" w:hAnsi="Times New Roman" w:cs="Times New Roman"/>
          <w:sz w:val="24"/>
          <w:szCs w:val="24"/>
        </w:rPr>
        <w:t>March 14</w:t>
      </w:r>
      <w:r w:rsidR="00BB71CF">
        <w:rPr>
          <w:rFonts w:ascii="Times New Roman" w:hAnsi="Times New Roman" w:cs="Times New Roman"/>
          <w:sz w:val="24"/>
          <w:szCs w:val="24"/>
        </w:rPr>
        <w:t xml:space="preserve">, </w:t>
      </w:r>
      <w:r w:rsidR="008C4ABB">
        <w:rPr>
          <w:rFonts w:ascii="Times New Roman" w:hAnsi="Times New Roman" w:cs="Times New Roman"/>
          <w:sz w:val="24"/>
          <w:szCs w:val="24"/>
        </w:rPr>
        <w:t>201</w:t>
      </w:r>
      <w:r w:rsidR="007E142A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 meeting as presented</w:t>
      </w:r>
      <w:r w:rsidR="00C26F2C">
        <w:rPr>
          <w:rFonts w:ascii="Times New Roman" w:hAnsi="Times New Roman" w:cs="Times New Roman"/>
          <w:sz w:val="24"/>
          <w:szCs w:val="24"/>
        </w:rPr>
        <w:t>.</w:t>
      </w:r>
    </w:p>
    <w:p w:rsidR="00E8655C" w:rsidRDefault="00E8655C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the agenda for the </w:t>
      </w:r>
      <w:r w:rsidR="007B05AF">
        <w:rPr>
          <w:rFonts w:ascii="Times New Roman" w:hAnsi="Times New Roman" w:cs="Times New Roman"/>
          <w:sz w:val="24"/>
          <w:szCs w:val="24"/>
        </w:rPr>
        <w:t>Ma</w:t>
      </w:r>
      <w:r w:rsidR="007E142A">
        <w:rPr>
          <w:rFonts w:ascii="Times New Roman" w:hAnsi="Times New Roman" w:cs="Times New Roman"/>
          <w:sz w:val="24"/>
          <w:szCs w:val="24"/>
        </w:rPr>
        <w:t>y 30</w:t>
      </w:r>
      <w:r w:rsidR="007B05AF">
        <w:rPr>
          <w:rFonts w:ascii="Times New Roman" w:hAnsi="Times New Roman" w:cs="Times New Roman"/>
          <w:sz w:val="24"/>
          <w:szCs w:val="24"/>
        </w:rPr>
        <w:t>, 2019</w:t>
      </w:r>
      <w:r w:rsidR="00DE1F2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eting as presented and asked for any public comment</w:t>
      </w:r>
      <w:r w:rsidR="00535902">
        <w:rPr>
          <w:rFonts w:ascii="Times New Roman" w:hAnsi="Times New Roman" w:cs="Times New Roman"/>
          <w:sz w:val="24"/>
          <w:szCs w:val="24"/>
        </w:rPr>
        <w:t>s</w:t>
      </w:r>
      <w:r w:rsidR="00E978E2">
        <w:rPr>
          <w:rFonts w:ascii="Times New Roman" w:hAnsi="Times New Roman" w:cs="Times New Roman"/>
          <w:sz w:val="24"/>
          <w:szCs w:val="24"/>
        </w:rPr>
        <w:t>.</w:t>
      </w:r>
    </w:p>
    <w:p w:rsidR="003B7211" w:rsidRDefault="0036362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the </w:t>
      </w:r>
      <w:r w:rsidR="007E142A">
        <w:rPr>
          <w:rFonts w:ascii="Times New Roman" w:hAnsi="Times New Roman" w:cs="Times New Roman"/>
          <w:sz w:val="24"/>
          <w:szCs w:val="24"/>
        </w:rPr>
        <w:t>February, March and April 2</w:t>
      </w:r>
      <w:r w:rsidR="007B05AF">
        <w:rPr>
          <w:rFonts w:ascii="Times New Roman" w:hAnsi="Times New Roman" w:cs="Times New Roman"/>
          <w:sz w:val="24"/>
          <w:szCs w:val="24"/>
        </w:rPr>
        <w:t>019</w:t>
      </w:r>
      <w:r>
        <w:rPr>
          <w:rFonts w:ascii="Times New Roman" w:hAnsi="Times New Roman" w:cs="Times New Roman"/>
          <w:sz w:val="24"/>
          <w:szCs w:val="24"/>
        </w:rPr>
        <w:t xml:space="preserve"> financial reports as submitted.</w:t>
      </w:r>
    </w:p>
    <w:p w:rsidR="002E0034" w:rsidRDefault="007E142A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ed change of meeting time to afternoon and upcoming meeting dates.</w:t>
      </w:r>
    </w:p>
    <w:p w:rsidR="00363624" w:rsidRDefault="0036362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on status of Federal Land Access Program Grant for Pintail Wildlife Drive.</w:t>
      </w:r>
    </w:p>
    <w:p w:rsidR="007B05AF" w:rsidRDefault="007B05AF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ed individual training timeframe for mandatory ethics training.</w:t>
      </w:r>
    </w:p>
    <w:p w:rsidR="007B05AF" w:rsidRDefault="007E142A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on Scenic Byways Program re-authorization.</w:t>
      </w:r>
    </w:p>
    <w:p w:rsidR="007B05AF" w:rsidRDefault="007E142A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ort from chairman on the </w:t>
      </w:r>
      <w:r w:rsidR="007B05AF">
        <w:rPr>
          <w:rFonts w:ascii="Times New Roman" w:hAnsi="Times New Roman" w:cs="Times New Roman"/>
          <w:sz w:val="24"/>
          <w:szCs w:val="24"/>
        </w:rPr>
        <w:t>Lt. Governor’s Rural Tourism Conference May 16-17, 2019.</w:t>
      </w:r>
    </w:p>
    <w:p w:rsidR="00E63331" w:rsidRDefault="00E63331" w:rsidP="00E63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ed marketing and media report as presented.</w:t>
      </w:r>
    </w:p>
    <w:p w:rsidR="00BB71CF" w:rsidRDefault="00E63331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ed the Calcasieu/Cameron Visitor Count Report</w:t>
      </w:r>
      <w:r w:rsidR="00363624">
        <w:rPr>
          <w:rFonts w:ascii="Times New Roman" w:hAnsi="Times New Roman" w:cs="Times New Roman"/>
          <w:sz w:val="24"/>
          <w:szCs w:val="24"/>
        </w:rPr>
        <w:t xml:space="preserve"> as presented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ED4259" w:rsidRDefault="00ED4259" w:rsidP="00ED425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ed Cameron Parish update.</w:t>
      </w:r>
    </w:p>
    <w:p w:rsidR="00E978E2" w:rsidRDefault="00E978E2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re being no additional business, the meeting was adjourned.</w:t>
      </w:r>
    </w:p>
    <w:p w:rsidR="00363624" w:rsidRDefault="00363624" w:rsidP="00C26F2C">
      <w:pPr>
        <w:rPr>
          <w:rFonts w:ascii="Times New Roman" w:hAnsi="Times New Roman" w:cs="Times New Roman"/>
          <w:sz w:val="24"/>
          <w:szCs w:val="24"/>
        </w:rPr>
      </w:pPr>
    </w:p>
    <w:p w:rsidR="00ED4259" w:rsidRDefault="00ED4259" w:rsidP="00884CA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978E2" w:rsidRPr="00E978E2" w:rsidRDefault="00E978E2" w:rsidP="00884CA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E8655C" w:rsidRPr="00E8655C" w:rsidRDefault="001B78FC" w:rsidP="00884CA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ul Guillory</w:t>
      </w:r>
      <w:r w:rsidR="008C4ABB">
        <w:rPr>
          <w:rFonts w:ascii="Times New Roman" w:hAnsi="Times New Roman" w:cs="Times New Roman"/>
          <w:sz w:val="24"/>
          <w:szCs w:val="24"/>
        </w:rPr>
        <w:t>,</w:t>
      </w:r>
      <w:r w:rsidR="00C550B0">
        <w:rPr>
          <w:rFonts w:ascii="Times New Roman" w:hAnsi="Times New Roman" w:cs="Times New Roman"/>
          <w:sz w:val="24"/>
          <w:szCs w:val="24"/>
        </w:rPr>
        <w:t xml:space="preserve"> Chairman</w:t>
      </w:r>
      <w:r w:rsidR="008C4ABB">
        <w:rPr>
          <w:rFonts w:ascii="Times New Roman" w:hAnsi="Times New Roman" w:cs="Times New Roman"/>
          <w:sz w:val="24"/>
          <w:szCs w:val="24"/>
        </w:rPr>
        <w:tab/>
      </w:r>
      <w:r w:rsidR="00E978E2">
        <w:rPr>
          <w:rFonts w:ascii="Times New Roman" w:hAnsi="Times New Roman" w:cs="Times New Roman"/>
          <w:sz w:val="24"/>
          <w:szCs w:val="24"/>
        </w:rPr>
        <w:tab/>
      </w:r>
      <w:r w:rsidR="00E978E2">
        <w:rPr>
          <w:rFonts w:ascii="Times New Roman" w:hAnsi="Times New Roman" w:cs="Times New Roman"/>
          <w:sz w:val="24"/>
          <w:szCs w:val="24"/>
        </w:rPr>
        <w:tab/>
      </w:r>
      <w:r w:rsidR="00E978E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Carolyn Miller</w:t>
      </w:r>
      <w:r w:rsidR="00E978E2">
        <w:rPr>
          <w:rFonts w:ascii="Times New Roman" w:hAnsi="Times New Roman" w:cs="Times New Roman"/>
          <w:sz w:val="24"/>
          <w:szCs w:val="24"/>
        </w:rPr>
        <w:t>, Secretary/Treasurer</w:t>
      </w:r>
    </w:p>
    <w:sectPr w:rsidR="00E8655C" w:rsidRPr="00E8655C" w:rsidSect="00884CA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Dc3NTEwMTE1NzdQ0lEKTi0uzszPAykwrgUAZcEwTiwAAAA="/>
  </w:docVars>
  <w:rsids>
    <w:rsidRoot w:val="00E8655C"/>
    <w:rsid w:val="000117EC"/>
    <w:rsid w:val="000541A4"/>
    <w:rsid w:val="000570A3"/>
    <w:rsid w:val="000A5BE8"/>
    <w:rsid w:val="000C634F"/>
    <w:rsid w:val="001B042B"/>
    <w:rsid w:val="001B051B"/>
    <w:rsid w:val="001B78FC"/>
    <w:rsid w:val="001E324E"/>
    <w:rsid w:val="002731E6"/>
    <w:rsid w:val="00282ACF"/>
    <w:rsid w:val="002E0034"/>
    <w:rsid w:val="00363624"/>
    <w:rsid w:val="003B7211"/>
    <w:rsid w:val="003E31B6"/>
    <w:rsid w:val="00461D45"/>
    <w:rsid w:val="004623D4"/>
    <w:rsid w:val="005019B5"/>
    <w:rsid w:val="00513ACB"/>
    <w:rsid w:val="0053017F"/>
    <w:rsid w:val="00535902"/>
    <w:rsid w:val="005732A5"/>
    <w:rsid w:val="00667760"/>
    <w:rsid w:val="00671F72"/>
    <w:rsid w:val="00672F24"/>
    <w:rsid w:val="00690D32"/>
    <w:rsid w:val="00780600"/>
    <w:rsid w:val="007B05AF"/>
    <w:rsid w:val="007C05E6"/>
    <w:rsid w:val="007C6CA8"/>
    <w:rsid w:val="007C77B1"/>
    <w:rsid w:val="007E142A"/>
    <w:rsid w:val="0081355F"/>
    <w:rsid w:val="00854A36"/>
    <w:rsid w:val="00876778"/>
    <w:rsid w:val="00884CA7"/>
    <w:rsid w:val="008911CE"/>
    <w:rsid w:val="008C4ABB"/>
    <w:rsid w:val="00911533"/>
    <w:rsid w:val="00A058D4"/>
    <w:rsid w:val="00A07C69"/>
    <w:rsid w:val="00AC6A9A"/>
    <w:rsid w:val="00AE7CA0"/>
    <w:rsid w:val="00B119B8"/>
    <w:rsid w:val="00BB449C"/>
    <w:rsid w:val="00BB71CF"/>
    <w:rsid w:val="00BB7563"/>
    <w:rsid w:val="00BF0EF6"/>
    <w:rsid w:val="00C14C16"/>
    <w:rsid w:val="00C1500A"/>
    <w:rsid w:val="00C2033E"/>
    <w:rsid w:val="00C26F2C"/>
    <w:rsid w:val="00C40ECB"/>
    <w:rsid w:val="00C44622"/>
    <w:rsid w:val="00C53015"/>
    <w:rsid w:val="00C550B0"/>
    <w:rsid w:val="00CA3FEC"/>
    <w:rsid w:val="00CA4CF5"/>
    <w:rsid w:val="00CC26C4"/>
    <w:rsid w:val="00D73A1B"/>
    <w:rsid w:val="00DC0DDC"/>
    <w:rsid w:val="00DD64A8"/>
    <w:rsid w:val="00DE1F20"/>
    <w:rsid w:val="00DE5694"/>
    <w:rsid w:val="00DE7393"/>
    <w:rsid w:val="00DF1A50"/>
    <w:rsid w:val="00E204B6"/>
    <w:rsid w:val="00E63331"/>
    <w:rsid w:val="00E74EA4"/>
    <w:rsid w:val="00E8216C"/>
    <w:rsid w:val="00E8655C"/>
    <w:rsid w:val="00E978E2"/>
    <w:rsid w:val="00EA2AE6"/>
    <w:rsid w:val="00ED4259"/>
    <w:rsid w:val="00F908C5"/>
    <w:rsid w:val="00FC5957"/>
    <w:rsid w:val="00FD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C831C9-6250-4174-B81B-8C53F1E5F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78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8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4</Words>
  <Characters>1622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Johnson</dc:creator>
  <cp:lastModifiedBy>Heather Savoie</cp:lastModifiedBy>
  <cp:revision>2</cp:revision>
  <cp:lastPrinted>2019-07-22T14:55:00Z</cp:lastPrinted>
  <dcterms:created xsi:type="dcterms:W3CDTF">2019-10-02T16:44:00Z</dcterms:created>
  <dcterms:modified xsi:type="dcterms:W3CDTF">2019-10-02T16:44:00Z</dcterms:modified>
</cp:coreProperties>
</file>